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558AD5B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5C38A03A" w14:textId="77777777" w:rsidR="00110781" w:rsidRPr="00D27EB6" w:rsidRDefault="00110781" w:rsidP="00110781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0367B03C" w14:textId="4D1E9AB6" w:rsidR="00110781" w:rsidRDefault="00110781" w:rsidP="00110781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SoftUni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8#1</w:t>
        </w:r>
      </w:hyperlink>
      <w:r w:rsidRPr="00D27EB6">
        <w:rPr>
          <w:lang w:val="bg-BG"/>
        </w:rPr>
        <w:t>.</w:t>
      </w:r>
    </w:p>
    <w:p w14:paraId="6A3DB43E" w14:textId="77777777" w:rsidR="00110781" w:rsidRPr="00110781" w:rsidRDefault="00110781" w:rsidP="00110781">
      <w:pPr>
        <w:rPr>
          <w:lang w:val="en-GB"/>
        </w:rPr>
      </w:pP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</w:t>
      </w:r>
      <w:proofErr w:type="gramStart"/>
      <w:r>
        <w:t>have to</w:t>
      </w:r>
      <w:proofErr w:type="gramEnd"/>
      <w:r>
        <w:t xml:space="preserve">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ListParagraph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</w:t>
      </w:r>
      <w:proofErr w:type="spellStart"/>
      <w:r w:rsidR="00F83780" w:rsidRPr="000C0B2B">
        <w:rPr>
          <w:rFonts w:ascii="Consolas" w:hAnsi="Consolas"/>
          <w:b/>
          <w:bCs/>
          <w:highlight w:val="green"/>
        </w:rPr>
        <w:t>Hawai</w:t>
      </w:r>
      <w:proofErr w:type="spellEnd"/>
      <w:r w:rsidR="00F83780" w:rsidRPr="000C0B2B">
        <w:rPr>
          <w:rFonts w:ascii="Consolas" w:hAnsi="Consolas"/>
          <w:b/>
          <w:bCs/>
          <w:highlight w:val="green"/>
        </w:rPr>
        <w:t>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i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</w:t>
      </w:r>
      <w:proofErr w:type="gramStart"/>
      <w:r>
        <w:rPr>
          <w:rFonts w:cstheme="minorHAnsi"/>
        </w:rPr>
        <w:t>have to</w:t>
      </w:r>
      <w:proofErr w:type="gramEnd"/>
      <w:r>
        <w:rPr>
          <w:rFonts w:cstheme="minorHAnsi"/>
        </w:rPr>
        <w:t xml:space="preserve">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</w:t>
      </w:r>
      <w:proofErr w:type="spellStart"/>
      <w:r w:rsidR="003B44F5" w:rsidRPr="00760E1B">
        <w:rPr>
          <w:rFonts w:ascii="Consolas" w:hAnsi="Consolas" w:cstheme="minorHAnsi"/>
          <w:b/>
          <w:bCs/>
        </w:rPr>
        <w:t>travel_points</w:t>
      </w:r>
      <w:proofErr w:type="spellEnd"/>
      <w:r w:rsidR="003B44F5" w:rsidRPr="00760E1B">
        <w:rPr>
          <w:rFonts w:ascii="Consolas" w:hAnsi="Consolas" w:cstheme="minorHAnsi"/>
          <w:b/>
          <w:bCs/>
        </w:rPr>
        <w:t>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0CFA0F6C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</w:p>
    <w:p w14:paraId="53493F37" w14:textId="6800D6BA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160F3BF8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AD258D">
        <w:trPr>
          <w:cantSplit/>
        </w:trPr>
        <w:tc>
          <w:tcPr>
            <w:tcW w:w="2972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4D6B3945" w14:textId="4D455882" w:rsidR="008D58DE" w:rsidRDefault="00110781" w:rsidP="00110781">
      <w:pPr>
        <w:pStyle w:val="Heading3"/>
        <w:rPr>
          <w:noProof/>
          <w:lang w:val="en-GB"/>
        </w:rPr>
      </w:pPr>
      <w:r w:rsidRPr="00110781"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11"/>
        <w:gridCol w:w="3314"/>
      </w:tblGrid>
      <w:tr w:rsidR="00110781" w14:paraId="362A3FCF" w14:textId="77777777" w:rsidTr="000123F5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79159F4" w14:textId="77777777" w:rsidR="00110781" w:rsidRPr="00534B4B" w:rsidRDefault="00110781" w:rsidP="000123F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2E34AEFF" w14:textId="77777777" w:rsidR="00110781" w:rsidRPr="00A930AE" w:rsidRDefault="00110781" w:rsidP="000123F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10781" w14:paraId="09880E76" w14:textId="77777777" w:rsidTr="000123F5">
        <w:trPr>
          <w:cantSplit/>
        </w:trPr>
        <w:tc>
          <w:tcPr>
            <w:tcW w:w="2972" w:type="dxa"/>
          </w:tcPr>
          <w:p w14:paraId="0DDEB381" w14:textId="50C13E39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lastRenderedPageBreak/>
              <w:t>("</w:t>
            </w: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  <w:r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7453" w:type="dxa"/>
          </w:tcPr>
          <w:p w14:paraId="33992465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151609F1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110781" w14:paraId="78362324" w14:textId="77777777" w:rsidTr="000123F5">
        <w:trPr>
          <w:cantSplit/>
        </w:trPr>
        <w:tc>
          <w:tcPr>
            <w:tcW w:w="2972" w:type="dxa"/>
          </w:tcPr>
          <w:p w14:paraId="439F8947" w14:textId="563C76F4" w:rsidR="00110781" w:rsidRPr="00CF3995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</w:t>
            </w:r>
            <w:r>
              <w:rPr>
                <w:rFonts w:ascii="Consolas" w:hAnsi="Consolas"/>
                <w:noProof/>
              </w:rPr>
              <w:t>ThisIs some InvalidInput</w:t>
            </w:r>
            <w:r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7453" w:type="dxa"/>
          </w:tcPr>
          <w:p w14:paraId="5A623C69" w14:textId="77777777" w:rsidR="00110781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05B47D43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4C7828" w14:textId="77777777" w:rsidR="00EA4032" w:rsidRDefault="00EA4032" w:rsidP="008068A2">
      <w:pPr>
        <w:spacing w:after="0" w:line="240" w:lineRule="auto"/>
      </w:pPr>
      <w:r>
        <w:separator/>
      </w:r>
    </w:p>
  </w:endnote>
  <w:endnote w:type="continuationSeparator" w:id="0">
    <w:p w14:paraId="49C35671" w14:textId="77777777" w:rsidR="00EA4032" w:rsidRDefault="00EA40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AEDA" w14:textId="77777777" w:rsidR="00110781" w:rsidRDefault="00110781" w:rsidP="001107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77777777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31AFE4F8" w14:textId="77777777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77777777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33F623D" w14:textId="77777777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464D0" w14:textId="77777777" w:rsidR="00EA4032" w:rsidRDefault="00EA4032" w:rsidP="008068A2">
      <w:pPr>
        <w:spacing w:after="0" w:line="240" w:lineRule="auto"/>
      </w:pPr>
      <w:r>
        <w:separator/>
      </w:r>
    </w:p>
  </w:footnote>
  <w:footnote w:type="continuationSeparator" w:id="0">
    <w:p w14:paraId="5901DBB5" w14:textId="77777777" w:rsidR="00EA4032" w:rsidRDefault="00EA40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10"/>
  </w:num>
  <w:num w:numId="11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rAUA1lmV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285</Words>
  <Characters>162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1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48</cp:revision>
  <cp:lastPrinted>2015-10-26T22:35:00Z</cp:lastPrinted>
  <dcterms:created xsi:type="dcterms:W3CDTF">2020-03-22T18:53:00Z</dcterms:created>
  <dcterms:modified xsi:type="dcterms:W3CDTF">2021-09-21T07:33:00Z</dcterms:modified>
  <cp:category>programming, education, software engineering, software development</cp:category>
</cp:coreProperties>
</file>